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8E6DEB">
        <w:rPr>
          <w:b/>
          <w:lang w:val="uk-UA"/>
        </w:rPr>
        <w:t>32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43833" w:rsidRPr="008E6DEB" w:rsidRDefault="003B7E99" w:rsidP="00343833">
      <w:pPr>
        <w:shd w:val="clear" w:color="auto" w:fill="FFFFFF"/>
        <w:jc w:val="center"/>
        <w:rPr>
          <w:b/>
          <w:color w:val="000000"/>
          <w:lang w:val="uk-UA"/>
        </w:rPr>
      </w:pPr>
      <w:r w:rsidRPr="00B925C3">
        <w:rPr>
          <w:b/>
          <w:lang w:val="uk-UA"/>
        </w:rPr>
        <w:t xml:space="preserve">для надання </w:t>
      </w:r>
      <w:r w:rsidR="008E6DEB">
        <w:rPr>
          <w:b/>
          <w:color w:val="000000"/>
          <w:lang w:val="uk-UA"/>
        </w:rPr>
        <w:t>п</w:t>
      </w:r>
      <w:r w:rsidR="00343833" w:rsidRPr="008E6DEB">
        <w:rPr>
          <w:b/>
          <w:color w:val="000000"/>
          <w:lang w:val="uk-UA"/>
        </w:rPr>
        <w:t xml:space="preserve">ослуг </w:t>
      </w:r>
      <w:r w:rsidR="008E6DEB">
        <w:rPr>
          <w:b/>
          <w:color w:val="000000"/>
          <w:lang w:val="uk-UA"/>
        </w:rPr>
        <w:t>дизайнера</w:t>
      </w:r>
    </w:p>
    <w:p w:rsidR="003F35E7" w:rsidRPr="008E6DEB" w:rsidRDefault="003F35E7" w:rsidP="004A23EA">
      <w:pPr>
        <w:jc w:val="center"/>
        <w:rPr>
          <w:b/>
          <w:color w:val="000000"/>
          <w:lang w:val="uk-UA"/>
        </w:rPr>
      </w:pPr>
    </w:p>
    <w:p w:rsidR="008E6DEB" w:rsidRPr="008A7577" w:rsidRDefault="008E6DEB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bookmarkStart w:id="0" w:name="_x46wikz7og07" w:colFirst="0" w:colLast="0"/>
      <w:bookmarkEnd w:id="0"/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дання дизайнерських послуг з розробки візуальних матеріалів, графічних елементів та візуального стилю </w:t>
      </w:r>
      <w:proofErr w:type="spellStart"/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єкту</w:t>
      </w:r>
      <w:proofErr w:type="spellEnd"/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, включно з підготовкою макетів для використання в додатку, під час заходів та у комунікаційних матеріалах.</w:t>
      </w:r>
    </w:p>
    <w:p w:rsidR="008E6DEB" w:rsidRPr="008A7577" w:rsidRDefault="008E6DEB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B45B0" w:rsidRDefault="008E6DEB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Обсяг та зміст послуг: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1. С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творення, редагування та підготовка графічних матеріалів для використання у VR-додатку, цифрових продуктах, навчальних матеріалах та комунікаційних кампаніях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2. П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ідготовка, оновлення та адаптація користувацьких інтерфейсів (UI), графічних елементів навігації та візуальних компонентів VR-додатку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3. Р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озробка, доопрацювання та оптимізація 3D-моделей, текстур та інших візуальних об’єктів для використання у VR-середовищі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4. П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ідготовка та оновлення графічних матеріалів, ілюстрацій, зображень та інших цифрових активів відповідно до технічних і методологічних вимог </w:t>
      </w:r>
      <w:proofErr w:type="spellStart"/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єкту</w:t>
      </w:r>
      <w:proofErr w:type="spellEnd"/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5. А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даптація та візуальне оформлення навчального контенту, текстових матеріалів, повідомлень користувацького інтерфейсу та інших елементів взаємодії користувача з додатком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6. П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ідготовка файлів та матеріалів для подальшої інтеграції у VR-додаток та інші цифрові рішення;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7. У</w:t>
      </w:r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часть у тестуванні та перевірці коректності відображення графічних матеріалів, інтерфейсів і 3D</w:t>
      </w:r>
      <w:proofErr w:type="spellStart"/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-об’єктів</w:t>
      </w:r>
      <w:proofErr w:type="spellEnd"/>
      <w:r w:rsidR="001B45B0"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ісля інтеграції в програмне забезпечення</w:t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:rsidR="001B45B0" w:rsidRDefault="001B45B0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8E6DEB" w:rsidRPr="008A7577" w:rsidRDefault="008E6DEB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Вимоги до </w:t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давача </w:t>
      </w:r>
      <w:r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послуг</w:t>
      </w:r>
      <w:r w:rsidR="001B45B0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:rsidR="008E6DEB" w:rsidRPr="008A7577" w:rsidRDefault="007169B9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освід розробки візуальних матеріалів для освітніх або цифрових </w:t>
      </w:r>
      <w:proofErr w:type="spellStart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єктів</w:t>
      </w:r>
      <w:proofErr w:type="spellEnd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:rsidR="008E6DEB" w:rsidRPr="008A7577" w:rsidRDefault="007169B9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розуміння принципів user-</w:t>
      </w:r>
      <w:proofErr w:type="spellStart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centered</w:t>
      </w:r>
      <w:proofErr w:type="spellEnd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та </w:t>
      </w:r>
      <w:proofErr w:type="spellStart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educational</w:t>
      </w:r>
      <w:proofErr w:type="spellEnd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design</w:t>
      </w:r>
      <w:proofErr w:type="spellEnd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бажано);</w:t>
      </w:r>
    </w:p>
    <w:p w:rsidR="008E6DEB" w:rsidRPr="008A7577" w:rsidRDefault="007169B9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готовність до узгодження макетів із Замовником;</w:t>
      </w:r>
    </w:p>
    <w:p w:rsidR="008E6DEB" w:rsidRPr="008A7577" w:rsidRDefault="007169B9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отримання вимог щодо </w:t>
      </w:r>
      <w:proofErr w:type="spellStart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брендингу</w:t>
      </w:r>
      <w:proofErr w:type="spellEnd"/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та комунікаційних стандартів донорів (за потреби);</w:t>
      </w:r>
    </w:p>
    <w:p w:rsidR="008E6DEB" w:rsidRPr="008A7577" w:rsidRDefault="007169B9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8E6DEB" w:rsidRPr="008A7577">
        <w:rPr>
          <w:rFonts w:ascii="Times New Roman" w:eastAsia="Times New Roman" w:hAnsi="Times New Roman" w:cs="Times New Roman"/>
          <w:sz w:val="24"/>
          <w:szCs w:val="24"/>
          <w:lang w:eastAsia="en-GB"/>
        </w:rPr>
        <w:t>передача матеріалів у погоджених редагованих та експортних форматах.</w:t>
      </w:r>
    </w:p>
    <w:p w:rsidR="001B45B0" w:rsidRDefault="001B45B0" w:rsidP="008E6DEB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8E6DEB" w:rsidRPr="00221D4A" w:rsidRDefault="008E6DEB" w:rsidP="00221D4A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Період надання послуг: 20.10.2025 року – 17.02.2026 року.</w:t>
      </w:r>
    </w:p>
    <w:p w:rsidR="008E6DEB" w:rsidRPr="00221D4A" w:rsidRDefault="008E6DEB" w:rsidP="00221D4A">
      <w:pPr>
        <w:pStyle w:val="10"/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21D4A">
        <w:rPr>
          <w:rFonts w:ascii="Times New Roman" w:eastAsia="Times New Roman" w:hAnsi="Times New Roman" w:cs="Times New Roman"/>
          <w:sz w:val="24"/>
          <w:szCs w:val="24"/>
          <w:lang w:eastAsia="en-GB"/>
        </w:rPr>
        <w:t>Очікуване залучення до надання послуг: 48 днів.</w:t>
      </w:r>
    </w:p>
    <w:p w:rsidR="00947DDC" w:rsidRDefault="00947DDC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3F2E" w:rsidRDefault="009D3F2E">
      <w:r>
        <w:separator/>
      </w:r>
    </w:p>
  </w:endnote>
  <w:endnote w:type="continuationSeparator" w:id="0">
    <w:p w:rsidR="009D3F2E" w:rsidRDefault="009D3F2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3F2E" w:rsidRDefault="009D3F2E">
      <w:r>
        <w:separator/>
      </w:r>
    </w:p>
  </w:footnote>
  <w:footnote w:type="continuationSeparator" w:id="0">
    <w:p w:rsidR="009D3F2E" w:rsidRDefault="009D3F2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74617E7"/>
    <w:multiLevelType w:val="multilevel"/>
    <w:tmpl w:val="5A98F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0C1223"/>
    <w:multiLevelType w:val="multilevel"/>
    <w:tmpl w:val="1A66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4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85D7E47"/>
    <w:multiLevelType w:val="multilevel"/>
    <w:tmpl w:val="82E8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686B0F"/>
    <w:multiLevelType w:val="multilevel"/>
    <w:tmpl w:val="C340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5"/>
  </w:num>
  <w:num w:numId="4">
    <w:abstractNumId w:val="2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3"/>
  </w:num>
  <w:num w:numId="10">
    <w:abstractNumId w:val="8"/>
  </w:num>
  <w:num w:numId="11">
    <w:abstractNumId w:val="9"/>
  </w:num>
  <w:num w:numId="12">
    <w:abstractNumId w:val="10"/>
  </w:num>
  <w:num w:numId="13">
    <w:abstractNumId w:val="13"/>
  </w:num>
  <w:num w:numId="14">
    <w:abstractNumId w:val="18"/>
  </w:num>
  <w:num w:numId="15">
    <w:abstractNumId w:val="19"/>
  </w:num>
  <w:num w:numId="1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6"/>
  </w:num>
  <w:num w:numId="19">
    <w:abstractNumId w:val="17"/>
  </w:num>
  <w:num w:numId="2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42575"/>
    <w:rsid w:val="000558F5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B45B0"/>
    <w:rsid w:val="001E0F8A"/>
    <w:rsid w:val="0020382E"/>
    <w:rsid w:val="00221D4A"/>
    <w:rsid w:val="00223D95"/>
    <w:rsid w:val="00225DC7"/>
    <w:rsid w:val="0026064D"/>
    <w:rsid w:val="00265BDB"/>
    <w:rsid w:val="002956E7"/>
    <w:rsid w:val="002F1B98"/>
    <w:rsid w:val="00307E84"/>
    <w:rsid w:val="00323DF8"/>
    <w:rsid w:val="00343833"/>
    <w:rsid w:val="00344610"/>
    <w:rsid w:val="00362259"/>
    <w:rsid w:val="00371103"/>
    <w:rsid w:val="00374B20"/>
    <w:rsid w:val="003814FB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06DDD"/>
    <w:rsid w:val="00560B77"/>
    <w:rsid w:val="00574E13"/>
    <w:rsid w:val="00586443"/>
    <w:rsid w:val="005875F0"/>
    <w:rsid w:val="005A0A0E"/>
    <w:rsid w:val="005A0C7C"/>
    <w:rsid w:val="005A1B24"/>
    <w:rsid w:val="005A361A"/>
    <w:rsid w:val="005C0044"/>
    <w:rsid w:val="005C09CB"/>
    <w:rsid w:val="005C16DB"/>
    <w:rsid w:val="005D0021"/>
    <w:rsid w:val="006667E2"/>
    <w:rsid w:val="006709AD"/>
    <w:rsid w:val="00683FC9"/>
    <w:rsid w:val="00684A0B"/>
    <w:rsid w:val="006E1099"/>
    <w:rsid w:val="007169B9"/>
    <w:rsid w:val="00723D3D"/>
    <w:rsid w:val="00737CF7"/>
    <w:rsid w:val="0074581B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3E28"/>
    <w:rsid w:val="007F65FB"/>
    <w:rsid w:val="00810C53"/>
    <w:rsid w:val="00830F0F"/>
    <w:rsid w:val="008344A8"/>
    <w:rsid w:val="00865FA4"/>
    <w:rsid w:val="008A03D8"/>
    <w:rsid w:val="008C5B33"/>
    <w:rsid w:val="008C624A"/>
    <w:rsid w:val="008C6F09"/>
    <w:rsid w:val="008D134A"/>
    <w:rsid w:val="008E6DEB"/>
    <w:rsid w:val="008F35F8"/>
    <w:rsid w:val="00922E75"/>
    <w:rsid w:val="00925B40"/>
    <w:rsid w:val="0093549E"/>
    <w:rsid w:val="00936B3D"/>
    <w:rsid w:val="0094496E"/>
    <w:rsid w:val="00947DDC"/>
    <w:rsid w:val="009558C1"/>
    <w:rsid w:val="0097457F"/>
    <w:rsid w:val="00980960"/>
    <w:rsid w:val="00981390"/>
    <w:rsid w:val="009B1FC2"/>
    <w:rsid w:val="009D3F2E"/>
    <w:rsid w:val="009D5634"/>
    <w:rsid w:val="009D7B2A"/>
    <w:rsid w:val="00A20A83"/>
    <w:rsid w:val="00A223F6"/>
    <w:rsid w:val="00A26590"/>
    <w:rsid w:val="00A34845"/>
    <w:rsid w:val="00A44AC6"/>
    <w:rsid w:val="00A45724"/>
    <w:rsid w:val="00A460BC"/>
    <w:rsid w:val="00A9621B"/>
    <w:rsid w:val="00AD6A1F"/>
    <w:rsid w:val="00AF7B39"/>
    <w:rsid w:val="00B338E7"/>
    <w:rsid w:val="00B757ED"/>
    <w:rsid w:val="00B86BB9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6A1A"/>
    <w:rsid w:val="00C77356"/>
    <w:rsid w:val="00C828F0"/>
    <w:rsid w:val="00CC092A"/>
    <w:rsid w:val="00CC756D"/>
    <w:rsid w:val="00CD3A8C"/>
    <w:rsid w:val="00CE702E"/>
    <w:rsid w:val="00CF13D9"/>
    <w:rsid w:val="00D0458A"/>
    <w:rsid w:val="00D16E2D"/>
    <w:rsid w:val="00D25D90"/>
    <w:rsid w:val="00D33CBF"/>
    <w:rsid w:val="00D9428B"/>
    <w:rsid w:val="00DA0CDB"/>
    <w:rsid w:val="00DA2A36"/>
    <w:rsid w:val="00DD2BD9"/>
    <w:rsid w:val="00E04F0A"/>
    <w:rsid w:val="00E323ED"/>
    <w:rsid w:val="00E345B8"/>
    <w:rsid w:val="00EB1B28"/>
    <w:rsid w:val="00EB364A"/>
    <w:rsid w:val="00EE0B79"/>
    <w:rsid w:val="00EE5652"/>
    <w:rsid w:val="00EF6C37"/>
    <w:rsid w:val="00F05E7A"/>
    <w:rsid w:val="00F17B50"/>
    <w:rsid w:val="00F40C9A"/>
    <w:rsid w:val="00F41869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F41869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F41869"/>
    <w:rPr>
      <w:rFonts w:ascii="PetersburgTT" w:eastAsia="Times New Roman" w:hAnsi="PetersburgTT" w:cs="Times New Roman"/>
      <w:sz w:val="28"/>
      <w:szCs w:val="20"/>
      <w:lang w:eastAsia="ru-RU"/>
    </w:rPr>
  </w:style>
  <w:style w:type="paragraph" w:styleId="af3">
    <w:name w:val="Normal (Web)"/>
    <w:basedOn w:val="a"/>
    <w:uiPriority w:val="99"/>
    <w:semiHidden/>
    <w:unhideWhenUsed/>
    <w:rsid w:val="00CF13D9"/>
    <w:pPr>
      <w:spacing w:before="100" w:beforeAutospacing="1" w:after="100" w:afterAutospacing="1"/>
    </w:pPr>
    <w:rPr>
      <w:lang w:val="uk-UA" w:eastAsia="uk-UA"/>
    </w:rPr>
  </w:style>
  <w:style w:type="character" w:styleId="af4">
    <w:name w:val="Strong"/>
    <w:basedOn w:val="a0"/>
    <w:uiPriority w:val="22"/>
    <w:qFormat/>
    <w:rsid w:val="00CF13D9"/>
    <w:rPr>
      <w:b/>
      <w:bCs/>
    </w:rPr>
  </w:style>
  <w:style w:type="paragraph" w:customStyle="1" w:styleId="10">
    <w:name w:val="Обычный1"/>
    <w:rsid w:val="008E6DEB"/>
    <w:pPr>
      <w:spacing w:after="0" w:line="276" w:lineRule="auto"/>
    </w:pPr>
    <w:rPr>
      <w:rFonts w:ascii="Arial" w:eastAsia="Arial" w:hAnsi="Arial" w:cs="Arial"/>
      <w:lang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89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B526C-2A89-4289-B202-3C8575B2B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</Pages>
  <Words>1212</Words>
  <Characters>691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1</cp:revision>
  <cp:lastPrinted>2026-06-01T09:42:00Z</cp:lastPrinted>
  <dcterms:created xsi:type="dcterms:W3CDTF">2022-05-22T12:26:00Z</dcterms:created>
  <dcterms:modified xsi:type="dcterms:W3CDTF">2026-06-03T10:22:00Z</dcterms:modified>
</cp:coreProperties>
</file>